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310" w:rsidRPr="00A30310" w:rsidRDefault="00A30310">
      <w:pPr>
        <w:pStyle w:val="berschrift2"/>
      </w:pPr>
      <w:bookmarkStart w:id="0" w:name="index___________________________________"/>
      <w:bookmarkStart w:id="1" w:name="_GoBack"/>
      <w:bookmarkEnd w:id="0"/>
      <w:bookmarkEnd w:id="1"/>
      <w:r w:rsidRPr="00A30310">
        <w:rPr>
          <w:lang w:val="de-DE"/>
        </w:rPr>
        <w:t>_</w:t>
      </w:r>
      <w:r w:rsidRPr="00A30310">
        <w:t>_________________________________________index__________________________________________</w:t>
      </w:r>
    </w:p>
    <w:p w:rsidR="00A30310" w:rsidRPr="00A30310" w:rsidRDefault="00A30310">
      <w:pPr>
        <w:pStyle w:val="FirstParagraph"/>
        <w:rPr>
          <w:lang w:val="de-DE"/>
        </w:rPr>
      </w:pPr>
      <w:proofErr w:type="spellStart"/>
      <w:r w:rsidRPr="00A30310">
        <w:rPr>
          <w:lang w:val="de-DE"/>
        </w:rPr>
        <w:t>tc</w:t>
      </w:r>
      <w:proofErr w:type="spellEnd"/>
      <w:r w:rsidRPr="00A30310">
        <w:rPr>
          <w:lang w:val="de-DE"/>
        </w:rPr>
        <w:t>:</w:t>
      </w:r>
    </w:p>
    <w:p w:rsidR="00A30310" w:rsidRPr="00A30310" w:rsidRDefault="00A30310">
      <w:pPr>
        <w:pStyle w:val="Textkrper"/>
        <w:rPr>
          <w:lang w:val="de-DE"/>
        </w:rPr>
      </w:pPr>
      <w:proofErr w:type="spellStart"/>
      <w:r w:rsidRPr="00A30310">
        <w:rPr>
          <w:lang w:val="de-DE"/>
        </w:rPr>
        <w:t>vn</w:t>
      </w:r>
      <w:proofErr w:type="spellEnd"/>
      <w:r w:rsidRPr="00A30310">
        <w:rPr>
          <w:lang w:val="de-DE"/>
        </w:rPr>
        <w:t xml:space="preserve">: </w:t>
      </w:r>
      <w:proofErr w:type="spellStart"/>
      <w:r w:rsidRPr="00A30310">
        <w:rPr>
          <w:lang w:val="de-DE"/>
        </w:rPr>
        <w:t>slc_consent</w:t>
      </w:r>
      <w:proofErr w:type="spellEnd"/>
    </w:p>
    <w:p w:rsidR="00A30310" w:rsidRPr="00A30310" w:rsidRDefault="00A30310">
      <w:pPr>
        <w:pStyle w:val="Textkrper"/>
        <w:rPr>
          <w:lang w:val="de-DE"/>
        </w:rPr>
      </w:pPr>
      <w:proofErr w:type="spellStart"/>
      <w:r w:rsidRPr="00A30310">
        <w:rPr>
          <w:lang w:val="de-DE"/>
        </w:rPr>
        <w:t>qt</w:t>
      </w:r>
      <w:proofErr w:type="spellEnd"/>
      <w:r w:rsidRPr="00A30310">
        <w:rPr>
          <w:lang w:val="de-DE"/>
        </w:rPr>
        <w:t>: Mehrfachauswahl</w:t>
      </w:r>
    </w:p>
    <w:p w:rsidR="00A30310" w:rsidRPr="00A30310" w:rsidRDefault="00A30310">
      <w:pPr>
        <w:pStyle w:val="Textkrper"/>
        <w:rPr>
          <w:lang w:val="de-DE"/>
        </w:rPr>
      </w:pPr>
      <w:r w:rsidRPr="00A30310">
        <w:rPr>
          <w:lang w:val="de-DE"/>
        </w:rPr>
        <w:t>in:</w:t>
      </w:r>
    </w:p>
    <w:p w:rsidR="00A30310" w:rsidRPr="00A30310" w:rsidRDefault="00A30310">
      <w:pPr>
        <w:pStyle w:val="Textkrper"/>
        <w:rPr>
          <w:lang w:val="de-DE"/>
        </w:rPr>
      </w:pPr>
      <w:r w:rsidRPr="00A30310">
        <w:rPr>
          <w:lang w:val="de-DE"/>
        </w:rPr>
        <w:t>t1: !!!Herzlich Willkommen zur vierten Befragung der Schulabsolvent*innen 2018!!! t2: !!!Herzlich Willkommen zur neuen Befragung der Schulabsolvent*innen 2018!!!</w:t>
      </w:r>
    </w:p>
    <w:p w:rsidR="00A30310" w:rsidRPr="00A30310" w:rsidRDefault="00A30310">
      <w:pPr>
        <w:pStyle w:val="Textkrper"/>
        <w:rPr>
          <w:lang w:val="de-DE"/>
        </w:rPr>
      </w:pPr>
      <w:r w:rsidRPr="00A30310">
        <w:rPr>
          <w:lang w:val="de-DE"/>
        </w:rPr>
        <w:t xml:space="preserve">t1: Liebe Befragte des Schulabschlussjahrgangs 2017/18, in unserer vierten Befragung, die Teil einer wissenschaftlichen Längsschnittstudie ist, stehen Ihr Werdegang im vergangenen Jahr sowie Ihre weiteren Pläne für die Zukunft im Fokus. Sie haben bereits kurz vor Schulabschluss, ein Jahr nach dem Erwerb der Hochschulreife und erneut vor etwa einem Jahr an unserer Untersuchung teilgenommen und sind ein wichtiger Teil dieser Studie. Wir möchten nun gern mehr darüber wissen, welche Erfahrungen Sie zwischenzeitlich in Ausbildung, Studium und Beruf gemacht haben. Haben sich eventuell Pläne konkretisiert oder verändert? Wie schätzen Sie Ihre Bildungs- und Berufschancen ein? Welche Schwierigkeiten mussten sie auf Ihrem Weg meistern? Wir würden uns sehr freuen, wenn Sie sich Zeit nehmen und auch an dieser Befragung teilnehmen. Die benötigte Ausfülldauer des Fragebogens hängt maßgeblich mit Ihrem eingeschlagenen Bildungsweg zusammen und variiert zwischen 30 und 45 Minuten. Als kleines Dankeschön für Ihr Engagement verlosen wir unter den Teilnehmer*innen einen Fahrradgutschein von Bike-Discount im Wert von 800 Euro, 2 SONOS MOVE Lautsprecher im Wert von jeweils ca. 400 Euro, 1 iPad Wi-Fi (8. Gen.) im Wert von 370 Euro, eine INSTAX-Sofortbildkamera im Wert von ca. 120 Euro sowie 15 IKEA-Gutscheine im Wert von jeweils 50 Euro, 17 Amazon-Gutscheine im Wert von jeweils 30 Euro und 15 </w:t>
      </w:r>
      <w:proofErr w:type="spellStart"/>
      <w:r w:rsidRPr="00A30310">
        <w:rPr>
          <w:lang w:val="de-DE"/>
        </w:rPr>
        <w:t>Spotify</w:t>
      </w:r>
      <w:proofErr w:type="spellEnd"/>
      <w:r w:rsidRPr="00A30310">
        <w:rPr>
          <w:lang w:val="de-DE"/>
        </w:rPr>
        <w:t>-Gutscheine im Wert von jeweils 30 Euro. Die Befragung kann von Ihnen jederzeit unterbrochen und zu einem späteren Zeitpunkt fortgeführt werden. Rufen Sie hierzu einfach erneut den Ihnen zugesandten Befragungslink auf und geben Ihren persönlichen Zugangscode ein. Selbstverständlich ist die Teilnahme an der Befragung freiwillig. Um ein repräsentatives Bild der Bildungs- und Erwerbsverläufe Ihres Jahrgangs zu erhalten, ist jedoch jede Meinung von großer Bedeutung, unabhängig davon, welchen Bildungs- und Berufsweg Sie gewählt haben.</w:t>
      </w:r>
    </w:p>
    <w:p w:rsidR="00A30310" w:rsidRPr="00A30310" w:rsidRDefault="00A30310">
      <w:pPr>
        <w:pStyle w:val="Textkrper"/>
        <w:rPr>
          <w:lang w:val="de-DE"/>
        </w:rPr>
      </w:pPr>
      <w:r w:rsidRPr="00A30310">
        <w:rPr>
          <w:lang w:val="de-DE"/>
        </w:rPr>
        <w:t xml:space="preserve">q2: Liebe Befragte des Schulabschlussjahrgangs 2017/18, im Fokus unserer Befragung, die Teil einer wissenschaftlichen Längsschnittstudie ist, stehen Ihr Werdegang in den vergangenen drei Jahren sowie Ihre weiteren Pläne für die Zukunft. Sie haben bereits kurz vor Ihrem Schulabschluss und erneut ein halbes Jahr nach dem Erwerb der Hochschulreife an der Untersuchung teilgenommen und sind ein wichtiger Teil dieser Studie. Wir möchten nun gern mehr darüber wissen, welche Erfahrungen Sie zwischenzeitlich in Ausbildung, Studium und/oder Beruf gemacht haben. Haben sich Ihre Pläne konkretisiert oder verändert? Wie schätzen Sie Ihre Bildungs- und Berufschancen ein? Welche Schwierigkeiten mussten sie auf Ihrem Weg meistern? Wir würden uns sehr freuen, wenn Sie sich Zeit nehmen und auch an dieser </w:t>
      </w:r>
      <w:r w:rsidRPr="00A30310">
        <w:rPr>
          <w:lang w:val="de-DE"/>
        </w:rPr>
        <w:lastRenderedPageBreak/>
        <w:t xml:space="preserve">Befragung teilnehmen. Die benötigte Ausfülldauer des Fragebogens hängt maßgeblich mit Ihrem eingeschlagenen Bildungsweg zusammen und variiert zwischen 30 und 45 Minuten. Als kleines Dankeschön für Ihr Engagement verlosen wir unter den Teilnehmer*innen einen Fahrradgutschein von Bike-Discount im Wert von 800 Euro, 2 SONOS MOVE Lautsprecher im Wert von jeweils ca. 400 Euro, 1 iPad Wi-Fi (8. Gen.) im Wert von 370 Euro, eine INSTAX-Sofortbildkamera im Wert von ca. 120 Euro sowie 15 IKEA-Gutscheine im Wert von jeweils 50 Euro, 17 Amazon-Gutscheine im Wert von jeweils 30 Euro und 15 </w:t>
      </w:r>
      <w:proofErr w:type="spellStart"/>
      <w:r w:rsidRPr="00A30310">
        <w:rPr>
          <w:lang w:val="de-DE"/>
        </w:rPr>
        <w:t>Spotify</w:t>
      </w:r>
      <w:proofErr w:type="spellEnd"/>
      <w:r w:rsidRPr="00A30310">
        <w:rPr>
          <w:lang w:val="de-DE"/>
        </w:rPr>
        <w:t>-Gutscheine im Wert von jeweils 30 Euro. Die Befragung kann von Ihnen jederzeit unterbrochen und zu einem späteren Zeitpunkt fortgeführt werden. Rufen Sie hierzu einfach erneut den Ihnen zugesandten Befragungslink auf und geben Ihren persönlichen Zugangscode ein. Selbstverständlich ist die Teilnahme an der Befragung freiwillig. Um ein repräsentatives Bild der Bildungs- und Erwerbsverläufe Ihres Jahrgangs zu erhalten, ist jedoch jede Meinung von großer Bedeutung, unabhängig davon, welchen Bildungs- und Berufsweg Sie gewählt haben.</w:t>
      </w:r>
    </w:p>
    <w:p w:rsidR="00A30310" w:rsidRPr="00A30310" w:rsidRDefault="00A30310">
      <w:pPr>
        <w:pStyle w:val="Textkrper"/>
        <w:rPr>
          <w:lang w:val="de-DE"/>
        </w:rPr>
      </w:pPr>
      <w:r w:rsidRPr="00A30310">
        <w:rPr>
          <w:lang w:val="de-DE"/>
        </w:rPr>
        <w:t xml:space="preserve">q451: Liebe Befragte des Schulabschlussjahrgangs 2017/18, im Fokus unserer Befragung, die Teil einer wissenschaftlichen Längsschnittstudie ist, stehen Ihr Werdegang in den vergangenen drei Jahren seit dem Erwerb der Hochschulreife sowie Ihre weiteren Pläne für die Zukunft. Sie haben bereits in Ihrem Schulabschlussjahr an der Untersuchung teilgenommen und sind ein wichtiger Teil dieser Studie. Wir möchten gern mehr darüber wissen, welche Erfahrungen Sie zwischenzeitlich in Ausbildung, Studium und/oder Beruf gemacht haben? Haben sich Ihre Pläne konkretisiert oder verändert? Wie schätzen Sie Ihre Bildungs- und Berufschancen ein? Welche Schwierigkeiten mussten sie auf Ihrem weiteren Weg meistern? Wir würden uns sehr freuen, wenn Sie sich Zeit nehmen und auch an dieser Befragung teilnehmen. Die benötigte Ausfülldauer des Fragebogens hängt maßgeblich mit Ihrem eingeschlagenen Bildungsweg zusammen und variiert zwischen 30 und 45 Minuten. Als kleines Dankeschön für Ihr Engagement verlosen wir unter den Teilnehmer*innen einen Fahrradgutschein von Bike-Discount im Wert von 800 Euro, 2 SONOS MOVE Lautsprecher im Wert von jeweils ca. 400 Euro, 1 iPad Wi-Fi (8. Gen.) im Wert von 370 Euro, eine INSTAX-Sofortbildkamera im Wert von ca. 120 Euro sowie 15 IKEA-Gutscheine im Wert von jeweils 50 Euro, 17 Amazon-Gutscheine im Wert von jeweils 30 Euro und 15 </w:t>
      </w:r>
      <w:proofErr w:type="spellStart"/>
      <w:r w:rsidRPr="00A30310">
        <w:rPr>
          <w:lang w:val="de-DE"/>
        </w:rPr>
        <w:t>Spotify</w:t>
      </w:r>
      <w:proofErr w:type="spellEnd"/>
      <w:r w:rsidRPr="00A30310">
        <w:rPr>
          <w:lang w:val="de-DE"/>
        </w:rPr>
        <w:t>-Gutscheine im Wert von jeweils 30 Euro. Die Befragung kann von Ihnen jederzeit unterbrochen und zu einem späteren Zeitpunkt fortgeführt werden. Rufen Sie hierzu einfach erneut den Ihnen zugesandten Befragungslink auf und geben Ihren persönlichen Zugangscode ein. Selbstverständlich ist die Teilnahme an der Befragung freiwillig. Um ein repräsentatives Bild der Bildungs- und Erwerbsverläufe Ihres Jahrgangs zu erhalten, ist jedoch jede Meinung von großer Bedeutung, unabhängig davon, welchen Bildungs- und Berufsweg Sie gewählt haben.</w:t>
      </w:r>
    </w:p>
    <w:p w:rsidR="00A30310" w:rsidRPr="00A30310" w:rsidRDefault="00A30310">
      <w:pPr>
        <w:pStyle w:val="Textkrper"/>
        <w:rPr>
          <w:lang w:val="de-DE"/>
        </w:rPr>
      </w:pPr>
      <w:r w:rsidRPr="00A30310">
        <w:rPr>
          <w:lang w:val="de-DE"/>
        </w:rPr>
        <w:t xml:space="preserve">q452: Liebe Befragte des Schulabschlussjahrgangs 2017/18, im Fokus unserer Befragung, die Teil einer wissenschaftlichen Längsschnittstudie ist, stehen Ihr Werdegang in den vergangenen drei Jahren seit dem Erwerb der Hochschulreife sowie Ihre weiteren Pläne für die Zukunft. Sie haben bereits in Ihrem Schulabschlussjahr an unserer Untersuchung teilgenommen und sind ein wichtiger Teil dieser Studie. Wir möchten gern mehr darüber wissen, welche Erfahrungen Sie in Ausbildung, Studium und/oder Beruf gemacht haben? Haben sich Ihre Pläne konkretisiert oder verändert? Wie schätzen Sie Ihre Bildungs- und Berufschancen ein? Welche Schwierigkeiten mussten sie auf Ihrem weiteren Weg meistern? Wir würden uns sehr freuen, wenn Sie sich Zeit nehmen und auch an dieser Befragung teilnehmen. Die benötigte Ausfülldauer des Fragebogens </w:t>
      </w:r>
      <w:r w:rsidRPr="00A30310">
        <w:rPr>
          <w:lang w:val="de-DE"/>
        </w:rPr>
        <w:lastRenderedPageBreak/>
        <w:t xml:space="preserve">hängt maßgeblich mit Ihrem eingeschlagenen Bildungsweg zusammen und variiert zwischen 30 und 45 Minuten. Als kleines Dankeschön für Ihr Engagement verlosen wir unter den Teilnehmer*innen 2 Fahrradgutscheine von Bike-Discount im Wert von jeweils 800 Euro, 4 SONOS MOVE Lautsprecher im Wert von jeweils ca. 400 Euro, 2 iPad Wi-Fi (8. Gen.) im Wert von jeweils 370 Euro, zwei INSTAX-Sofortbildkameras im Wert von jeweils ca. 120 Euro sowie 30 IKEA-Gutscheine im Wert von jeweils 50 Euro, 34 Amazon-Gutscheine im Wert von jeweils 30 Euro und 30 </w:t>
      </w:r>
      <w:proofErr w:type="spellStart"/>
      <w:r w:rsidRPr="00A30310">
        <w:rPr>
          <w:lang w:val="de-DE"/>
        </w:rPr>
        <w:t>Spotify</w:t>
      </w:r>
      <w:proofErr w:type="spellEnd"/>
      <w:r w:rsidRPr="00A30310">
        <w:rPr>
          <w:lang w:val="de-DE"/>
        </w:rPr>
        <w:t>-Gutscheine im Wert von jeweils 30 Euro. Die Befragung kann von Ihnen jederzeit unterbrochen und zu einem späteren Zeitpunkt fortgeführt werden. Rufen Sie hierzu einfach erneut den Ihnen zugesandten Befragungslink auf und geben Ihren persönlichen Zugangscode ein. Selbstverständlich ist die Teilnahme an der Befragung freiwillig. Um ein repräsentatives Bild der Bildungs- und Erwerbsverläufe Ihres Jahrgangs zu erhalten, ist jedoch jede Meinung von großer Bedeutung, unabhängig davon, welchen Bildungs- und Berufsweg Sie gewählt haben.</w:t>
      </w:r>
    </w:p>
    <w:p w:rsidR="00A30310" w:rsidRPr="00A30310" w:rsidRDefault="00A30310">
      <w:pPr>
        <w:pStyle w:val="Textkrper"/>
        <w:rPr>
          <w:lang w:val="de-DE"/>
        </w:rPr>
      </w:pPr>
      <w:r w:rsidRPr="00A30310">
        <w:rPr>
          <w:lang w:val="de-DE"/>
        </w:rPr>
        <w:t xml:space="preserve">q: !!Hinweise zum Datenschutz!! Die Daten werden selbstverständlich unter Einhaltung der geltenden Datenschutzbestimmungen erhoben und ausgewertet. Die Ergebnisse werden so veröffentlicht, dass ein Rückschluss auf Einzelpersonen nicht möglich ist. Ausführliche Informationen zum Datenschutz finden Sie </w:t>
      </w:r>
      <w:proofErr w:type="gramStart"/>
      <w:r w:rsidRPr="00A30310">
        <w:rPr>
          <w:lang w:val="de-DE"/>
        </w:rPr>
        <w:t>hier .</w:t>
      </w:r>
      <w:proofErr w:type="gramEnd"/>
      <w:r w:rsidRPr="00A30310">
        <w:rPr>
          <w:lang w:val="de-DE"/>
        </w:rPr>
        <w:t xml:space="preserve"> Für Fragen rund um den Datenschutz steht Ihnen außerdem auch der Datenschutzbeauftragte des DZHW, Herr Martin Fuchs (datenschutz@dzhw.eu, Tel.: 0511 450670-491) zur Verfügung.</w:t>
      </w:r>
    </w:p>
    <w:p w:rsidR="00A30310" w:rsidRPr="00A30310" w:rsidRDefault="00A30310">
      <w:pPr>
        <w:pStyle w:val="Textkrper"/>
        <w:rPr>
          <w:lang w:val="de-DE"/>
        </w:rPr>
      </w:pPr>
      <w:r w:rsidRPr="00A30310">
        <w:rPr>
          <w:lang w:val="de-DE"/>
        </w:rPr>
        <w:t>is:</w:t>
      </w:r>
    </w:p>
    <w:p w:rsidR="00A30310" w:rsidRPr="00A30310" w:rsidRDefault="00A30310">
      <w:pPr>
        <w:pStyle w:val="Textkrper"/>
        <w:rPr>
          <w:lang w:val="de-DE"/>
        </w:rPr>
      </w:pPr>
      <w:r w:rsidRPr="00A30310">
        <w:rPr>
          <w:lang w:val="de-DE"/>
        </w:rPr>
        <w:t>it:</w:t>
      </w:r>
    </w:p>
    <w:p w:rsidR="00A30310" w:rsidRPr="00A30310" w:rsidRDefault="00A30310">
      <w:pPr>
        <w:pStyle w:val="Textkrper"/>
        <w:rPr>
          <w:lang w:val="de-DE"/>
        </w:rPr>
      </w:pPr>
      <w:r w:rsidRPr="00A30310">
        <w:rPr>
          <w:lang w:val="de-DE"/>
        </w:rPr>
        <w:t>ao: (slc_consent): Ich willige in die Teilnahme an der Befragung sowie die beschriebene Verwendung meiner Daten ein und habe die Datenschutzhinweise gelesen.</w:t>
      </w:r>
    </w:p>
    <w:p w:rsidR="00A30310" w:rsidRPr="00A30310" w:rsidRDefault="00A30310">
      <w:pPr>
        <w:pStyle w:val="Textkrper"/>
        <w:rPr>
          <w:lang w:val="de-DE"/>
        </w:rPr>
      </w:pPr>
      <w:r w:rsidRPr="00A30310">
        <w:rPr>
          <w:lang w:val="de-DE"/>
        </w:rPr>
        <w:t>q: Sollten Sie noch Fragen haben, können Sie sich auch gerne per E-Mail (panel2018@dzhw.eu) oder telefonisch an uns wenden. Auf der Webseite www.bildungswege.dzhw.eu/jahrgang-2018 finden Sie weitere Informationen zum Projekt sowie Ergebnisse aus vorangegangenen Befragungen. !!!Herzlichen Dank für Ihre Unterstützung! !!! Mit freundlichen Grüßen Ihr Panel 2018-Team am DZHW Dr. Heike Spangenberg spangenberg@dzhw.eu Telefon +49 (0)511 450670-151 Heiko Quast quast@dzhw.eu Telefon +49 (0)511 450670-160 Verena Jahn jahn@dzhw.eu Telefon +49 (0)511 450670-143</w:t>
      </w:r>
    </w:p>
    <w:p w:rsidR="00A30310" w:rsidRDefault="00A30310">
      <w:pPr>
        <w:pStyle w:val="Textkrper"/>
      </w:pPr>
      <w:proofErr w:type="gramStart"/>
      <w:r>
        <w:t>mv</w:t>
      </w:r>
      <w:proofErr w:type="gramEnd"/>
      <w:r>
        <w:t>:</w:t>
      </w:r>
    </w:p>
    <w:p w:rsidR="00A30310" w:rsidRDefault="00A30310">
      <w:pPr>
        <w:pStyle w:val="Textkrper"/>
      </w:pPr>
      <w:proofErr w:type="spellStart"/>
      <w:r>
        <w:t>ka</w:t>
      </w:r>
      <w:proofErr w:type="spellEnd"/>
      <w:r>
        <w:t xml:space="preserve">: </w:t>
      </w:r>
      <w:proofErr w:type="spellStart"/>
      <w:r>
        <w:t>vc</w:t>
      </w:r>
      <w:proofErr w:type="spellEnd"/>
      <w:r>
        <w:t>: hl1: wave==1 hl2: wave!=1 q1: wave == 1 q23: wave==2 OR wave==3 q451: (wave==4 OR wave==5) and incentive==1 q452: (wave==4 OR wave==5) and incentive==2</w:t>
      </w:r>
    </w:p>
    <w:p w:rsidR="00A30310" w:rsidRPr="00A30310" w:rsidRDefault="00A30310">
      <w:pPr>
        <w:pStyle w:val="Textkrper"/>
        <w:rPr>
          <w:lang w:val="de-DE"/>
        </w:rPr>
      </w:pPr>
      <w:r w:rsidRPr="00A30310">
        <w:rPr>
          <w:lang w:val="de-DE"/>
        </w:rPr>
        <w:t>av:</w:t>
      </w:r>
    </w:p>
    <w:p w:rsidR="00A30310" w:rsidRPr="00A30310" w:rsidRDefault="00A30310">
      <w:pPr>
        <w:pStyle w:val="Textkrper"/>
        <w:rPr>
          <w:lang w:val="de-DE"/>
        </w:rPr>
      </w:pPr>
      <w:r w:rsidRPr="00A30310">
        <w:rPr>
          <w:lang w:val="de-DE"/>
        </w:rPr>
        <w:t>kh:</w:t>
      </w:r>
    </w:p>
    <w:p w:rsidR="00A30310" w:rsidRPr="00A30310" w:rsidRDefault="00A30310">
      <w:pPr>
        <w:pStyle w:val="Textkrper"/>
        <w:rPr>
          <w:lang w:val="de-DE"/>
        </w:rPr>
      </w:pPr>
      <w:r w:rsidRPr="00A30310">
        <w:rPr>
          <w:lang w:val="de-DE"/>
        </w:rPr>
        <w:t>fv:</w:t>
      </w:r>
    </w:p>
    <w:p w:rsidR="00A30310" w:rsidRPr="00A30310" w:rsidRDefault="00A30310">
      <w:pPr>
        <w:pStyle w:val="Textkrper"/>
        <w:rPr>
          <w:lang w:val="de-DE"/>
        </w:rPr>
      </w:pPr>
      <w:r w:rsidRPr="00A30310">
        <w:rPr>
          <w:lang w:val="de-DE"/>
        </w:rPr>
        <w:t>hv:</w:t>
      </w:r>
    </w:p>
    <w:p w:rsidR="00A30310" w:rsidRPr="00A30310" w:rsidRDefault="00A30310">
      <w:pPr>
        <w:pStyle w:val="Textkrper"/>
        <w:rPr>
          <w:lang w:val="de-DE"/>
        </w:rPr>
      </w:pPr>
      <w:r w:rsidRPr="00A30310">
        <w:rPr>
          <w:lang w:val="de-DE"/>
        </w:rPr>
        <w:lastRenderedPageBreak/>
        <w:t>fo: Wenn Sie an der Befragung teilnehmen möchten, willigen Sie bitte in die beschriebene Verwendung Ihrer Daten ein.</w:t>
      </w:r>
    </w:p>
    <w:p w:rsidR="00A30310" w:rsidRDefault="00A30310">
      <w:pPr>
        <w:pStyle w:val="Textkrper"/>
      </w:pPr>
      <w:proofErr w:type="spellStart"/>
      <w:proofErr w:type="gramStart"/>
      <w:r>
        <w:t>tr</w:t>
      </w:r>
      <w:proofErr w:type="spellEnd"/>
      <w:proofErr w:type="gramEnd"/>
      <w:r>
        <w:t>: GOTO beg_00</w:t>
      </w:r>
    </w:p>
    <w:p w:rsidR="00A30310" w:rsidRDefault="00A30310">
      <w:pPr>
        <w:pStyle w:val="Textkrper"/>
      </w:pPr>
      <w:proofErr w:type="gramStart"/>
      <w:r>
        <w:t>hi</w:t>
      </w:r>
      <w:proofErr w:type="gramEnd"/>
      <w:r>
        <w:t>:</w:t>
      </w:r>
    </w:p>
    <w:sectPr w:rsidR="00A30310" w:rsidSect="00364C79">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30310"/>
    <w:rsid w:val="00083183"/>
    <w:rsid w:val="0042085A"/>
    <w:rsid w:val="005F2B15"/>
    <w:rsid w:val="006129B7"/>
    <w:rsid w:val="00A30310"/>
    <w:rsid w:val="00C83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2">
    <w:name w:val="heading 2"/>
    <w:basedOn w:val="Standard"/>
    <w:next w:val="Textkrper"/>
    <w:link w:val="berschrift2Zchn"/>
    <w:uiPriority w:val="9"/>
    <w:unhideWhenUsed/>
    <w:qFormat/>
    <w:rsid w:val="00A30310"/>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A30310"/>
    <w:rPr>
      <w:rFonts w:asciiTheme="majorHAnsi" w:eastAsiaTheme="majorEastAsia" w:hAnsiTheme="majorHAnsi" w:cstheme="majorBidi"/>
      <w:b/>
      <w:bCs/>
      <w:color w:val="4F81BD" w:themeColor="accent1"/>
      <w:sz w:val="32"/>
      <w:szCs w:val="32"/>
    </w:rPr>
  </w:style>
  <w:style w:type="paragraph" w:styleId="Textkrper">
    <w:name w:val="Body Text"/>
    <w:basedOn w:val="Standard"/>
    <w:link w:val="TextkrperZchn"/>
    <w:qFormat/>
    <w:rsid w:val="00A30310"/>
    <w:pPr>
      <w:spacing w:before="180" w:after="180" w:line="240" w:lineRule="auto"/>
    </w:pPr>
    <w:rPr>
      <w:sz w:val="24"/>
      <w:szCs w:val="24"/>
    </w:rPr>
  </w:style>
  <w:style w:type="character" w:customStyle="1" w:styleId="TextkrperZchn">
    <w:name w:val="Textkörper Zchn"/>
    <w:basedOn w:val="Absatz-Standardschriftart"/>
    <w:link w:val="Textkrper"/>
    <w:rsid w:val="00A30310"/>
    <w:rPr>
      <w:sz w:val="24"/>
      <w:szCs w:val="24"/>
    </w:rPr>
  </w:style>
  <w:style w:type="paragraph" w:customStyle="1" w:styleId="FirstParagraph">
    <w:name w:val="First Paragraph"/>
    <w:basedOn w:val="Textkrper"/>
    <w:next w:val="Textkrper"/>
    <w:qFormat/>
    <w:rsid w:val="00A3031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paragraph" w:styleId="berschrift2">
    <w:name w:val="heading 2"/>
    <w:basedOn w:val="Standard"/>
    <w:next w:val="Textkrper"/>
    <w:link w:val="berschrift2Zchn"/>
    <w:uiPriority w:val="9"/>
    <w:unhideWhenUsed/>
    <w:qFormat/>
    <w:rsid w:val="00A30310"/>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A30310"/>
    <w:rPr>
      <w:rFonts w:asciiTheme="majorHAnsi" w:eastAsiaTheme="majorEastAsia" w:hAnsiTheme="majorHAnsi" w:cstheme="majorBidi"/>
      <w:b/>
      <w:bCs/>
      <w:color w:val="4F81BD" w:themeColor="accent1"/>
      <w:sz w:val="32"/>
      <w:szCs w:val="32"/>
    </w:rPr>
  </w:style>
  <w:style w:type="paragraph" w:styleId="Textkrper">
    <w:name w:val="Body Text"/>
    <w:basedOn w:val="Standard"/>
    <w:link w:val="TextkrperZchn"/>
    <w:qFormat/>
    <w:rsid w:val="00A30310"/>
    <w:pPr>
      <w:spacing w:before="180" w:after="180" w:line="240" w:lineRule="auto"/>
    </w:pPr>
    <w:rPr>
      <w:sz w:val="24"/>
      <w:szCs w:val="24"/>
    </w:rPr>
  </w:style>
  <w:style w:type="character" w:customStyle="1" w:styleId="TextkrperZchn">
    <w:name w:val="Textkörper Zchn"/>
    <w:basedOn w:val="Absatz-Standardschriftart"/>
    <w:link w:val="Textkrper"/>
    <w:rsid w:val="00A30310"/>
    <w:rPr>
      <w:sz w:val="24"/>
      <w:szCs w:val="24"/>
    </w:rPr>
  </w:style>
  <w:style w:type="paragraph" w:customStyle="1" w:styleId="FirstParagraph">
    <w:name w:val="First Paragraph"/>
    <w:basedOn w:val="Textkrper"/>
    <w:next w:val="Textkrper"/>
    <w:qFormat/>
    <w:rsid w:val="00A30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17</Words>
  <Characters>8077</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HIS GmbH</Company>
  <LinksUpToDate>false</LinksUpToDate>
  <CharactersWithSpaces>94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ulze, Andrea</dc:creator>
  <cp:lastModifiedBy>Schulze, Andrea</cp:lastModifiedBy>
  <cp:revision>1</cp:revision>
  <dcterms:created xsi:type="dcterms:W3CDTF">2021-01-06T10:29:00Z</dcterms:created>
  <dcterms:modified xsi:type="dcterms:W3CDTF">2021-01-06T10:30:00Z</dcterms:modified>
</cp:coreProperties>
</file>